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D9C7B" w14:textId="1D075A66" w:rsidR="00305F6E" w:rsidRDefault="002616F0" w:rsidP="00305F6E">
      <w:pPr>
        <w:rPr>
          <w:sz w:val="24"/>
          <w:szCs w:val="24"/>
        </w:rPr>
      </w:pPr>
      <w:r>
        <w:rPr>
          <w:sz w:val="24"/>
          <w:szCs w:val="24"/>
        </w:rPr>
        <w:t xml:space="preserve">Table 1. </w:t>
      </w:r>
      <w:bookmarkStart w:id="0" w:name="OLE_LINK68"/>
      <w:bookmarkStart w:id="1" w:name="OLE_LINK69"/>
      <w:bookmarkStart w:id="2" w:name="OLE_LINK70"/>
      <w:bookmarkStart w:id="3" w:name="OLE_LINK71"/>
      <w:bookmarkStart w:id="4" w:name="OLE_LINK72"/>
      <w:r w:rsidR="00573145">
        <w:rPr>
          <w:sz w:val="24"/>
          <w:szCs w:val="24"/>
        </w:rPr>
        <w:t>S</w:t>
      </w:r>
      <w:r>
        <w:rPr>
          <w:sz w:val="24"/>
          <w:szCs w:val="24"/>
        </w:rPr>
        <w:t xml:space="preserve">chematic </w:t>
      </w:r>
      <w:r w:rsidR="00EC08A7">
        <w:rPr>
          <w:sz w:val="24"/>
          <w:szCs w:val="24"/>
        </w:rPr>
        <w:t>flow chart</w:t>
      </w:r>
      <w:r>
        <w:rPr>
          <w:sz w:val="24"/>
          <w:szCs w:val="24"/>
        </w:rPr>
        <w:t xml:space="preserve"> </w:t>
      </w:r>
      <w:bookmarkEnd w:id="0"/>
      <w:bookmarkEnd w:id="1"/>
      <w:bookmarkEnd w:id="2"/>
      <w:r w:rsidR="00576501">
        <w:rPr>
          <w:sz w:val="24"/>
          <w:szCs w:val="24"/>
        </w:rPr>
        <w:t xml:space="preserve">showing </w:t>
      </w:r>
      <w:bookmarkEnd w:id="3"/>
      <w:bookmarkEnd w:id="4"/>
      <w:r w:rsidR="00576501">
        <w:rPr>
          <w:sz w:val="24"/>
          <w:szCs w:val="24"/>
        </w:rPr>
        <w:t>the inclusion specimens in this study.</w:t>
      </w:r>
    </w:p>
    <w:p w14:paraId="40690ADA" w14:textId="77777777" w:rsidR="00305F6E" w:rsidRDefault="00305F6E" w:rsidP="00305F6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E688B" wp14:editId="18E2D233">
                <wp:simplePos x="0" y="0"/>
                <wp:positionH relativeFrom="column">
                  <wp:posOffset>1653540</wp:posOffset>
                </wp:positionH>
                <wp:positionV relativeFrom="paragraph">
                  <wp:posOffset>127000</wp:posOffset>
                </wp:positionV>
                <wp:extent cx="1905000" cy="396240"/>
                <wp:effectExtent l="0" t="0" r="19050" b="2286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396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A6ECB7" w14:textId="2124460E" w:rsidR="00D96F07" w:rsidRDefault="00D96F07" w:rsidP="00305F6E">
                            <w:r>
                              <w:rPr>
                                <w:rFonts w:hint="eastAsia"/>
                              </w:rPr>
                              <w:t>A</w:t>
                            </w:r>
                            <w:r>
                              <w:t xml:space="preserve">ssessed for eligibility (n= </w:t>
                            </w:r>
                            <w:r w:rsidR="002616F0">
                              <w:t>537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1E688B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130.2pt;margin-top:10pt;width:150pt;height:3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" fillcolor="white [3201]" strokeweight=".5pt">
                <v:textbox>
                  <w:txbxContent>
                    <w:p w14:paraId="78A6ECB7" w14:textId="2124460E" w:rsidR="00D96F07" w:rsidRDefault="00D96F07" w:rsidP="00305F6E">
                      <w:r>
                        <w:rPr>
                          <w:rFonts w:hint="eastAsia"/>
                        </w:rPr>
                        <w:t>A</w:t>
                      </w:r>
                      <w:r>
                        <w:t xml:space="preserve">ssessed for eligibility (n= </w:t>
                      </w:r>
                      <w:r w:rsidR="002616F0">
                        <w:t>537</w:t>
                      </w:r>
                      <w:r>
                        <w:rPr>
                          <w:rFonts w:hint="eastAsi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18D223E4" w14:textId="0E79AED1" w:rsidR="00305F6E" w:rsidRDefault="00F94BB4" w:rsidP="00305F6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0C97EC" wp14:editId="3F026737">
                <wp:simplePos x="0" y="0"/>
                <wp:positionH relativeFrom="column">
                  <wp:posOffset>2613237</wp:posOffset>
                </wp:positionH>
                <wp:positionV relativeFrom="paragraph">
                  <wp:posOffset>258233</wp:posOffset>
                </wp:positionV>
                <wp:extent cx="8466" cy="1642534"/>
                <wp:effectExtent l="38100" t="0" r="67945" b="53340"/>
                <wp:wrapNone/>
                <wp:docPr id="16" name="直接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66" cy="164253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349F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6" o:spid="_x0000_s1026" type="#_x0000_t32" style="position:absolute;left:0;text-align:left;margin-left:205.75pt;margin-top:20.35pt;width:.65pt;height:129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" strokecolor="black [3200]" strokeweight=".5pt">
                <v:stroke endarrow="block" joinstyle="miter"/>
              </v:shape>
            </w:pict>
          </mc:Fallback>
        </mc:AlternateContent>
      </w:r>
    </w:p>
    <w:p w14:paraId="50B79B5F" w14:textId="4A717E00" w:rsidR="00305F6E" w:rsidRDefault="002616F0" w:rsidP="00305F6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378537" wp14:editId="079A2174">
                <wp:simplePos x="0" y="0"/>
                <wp:positionH relativeFrom="column">
                  <wp:posOffset>2994449</wp:posOffset>
                </wp:positionH>
                <wp:positionV relativeFrom="paragraph">
                  <wp:posOffset>247650</wp:posOffset>
                </wp:positionV>
                <wp:extent cx="2354580" cy="1176866"/>
                <wp:effectExtent l="0" t="0" r="26670" b="23495"/>
                <wp:wrapNone/>
                <wp:docPr id="15" name="文本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580" cy="11768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8A5AFE" w14:textId="6E77A838" w:rsidR="00D96F07" w:rsidRPr="008E33FB" w:rsidRDefault="00D96F07" w:rsidP="00305F6E">
                            <w:pPr>
                              <w:rPr>
                                <w:i/>
                                <w:iCs/>
                                <w:kern w:val="0"/>
                              </w:rPr>
                            </w:pPr>
                            <w:bookmarkStart w:id="5" w:name="OLE_LINK66"/>
                            <w:bookmarkStart w:id="6" w:name="OLE_LINK67"/>
                            <w:bookmarkStart w:id="7" w:name="_Hlk63278472"/>
                            <w:r w:rsidRPr="008E33FB">
                              <w:rPr>
                                <w:kern w:val="0"/>
                              </w:rPr>
                              <w:t xml:space="preserve">Excluded fungal and </w:t>
                            </w:r>
                            <w:r w:rsidRPr="008E33FB">
                              <w:rPr>
                                <w:i/>
                                <w:iCs/>
                                <w:kern w:val="0"/>
                              </w:rPr>
                              <w:t>T. vaginalis</w:t>
                            </w:r>
                            <w:r>
                              <w:rPr>
                                <w:i/>
                                <w:iCs/>
                                <w:kern w:val="0"/>
                              </w:rPr>
                              <w:t xml:space="preserve"> </w:t>
                            </w:r>
                            <w:bookmarkStart w:id="8" w:name="OLE_LINK416"/>
                            <w:bookmarkStart w:id="9" w:name="OLE_LINK417"/>
                            <w:r w:rsidRPr="008E33FB">
                              <w:rPr>
                                <w:kern w:val="0"/>
                              </w:rPr>
                              <w:t>(n=</w:t>
                            </w:r>
                            <w:bookmarkEnd w:id="8"/>
                            <w:bookmarkEnd w:id="9"/>
                            <w:r w:rsidR="00DA0FF1">
                              <w:rPr>
                                <w:kern w:val="0"/>
                              </w:rPr>
                              <w:t>8</w:t>
                            </w:r>
                            <w:r>
                              <w:rPr>
                                <w:kern w:val="0"/>
                              </w:rPr>
                              <w:t>)</w:t>
                            </w:r>
                          </w:p>
                          <w:p w14:paraId="03D18018" w14:textId="2A94D114" w:rsidR="00D96F07" w:rsidRPr="008E33FB" w:rsidRDefault="00D96F07" w:rsidP="00305F6E">
                            <w:pPr>
                              <w:rPr>
                                <w:kern w:val="0"/>
                              </w:rPr>
                            </w:pPr>
                            <w:r w:rsidRPr="008E33FB">
                              <w:rPr>
                                <w:kern w:val="0"/>
                              </w:rPr>
                              <w:t>Exclude unqualified DNA (n=13)</w:t>
                            </w:r>
                          </w:p>
                          <w:p w14:paraId="072711B0" w14:textId="474449BC" w:rsidR="00D96F07" w:rsidRPr="008E33FB" w:rsidRDefault="00D96F07" w:rsidP="00305F6E">
                            <w:pPr>
                              <w:rPr>
                                <w:kern w:val="0"/>
                              </w:rPr>
                            </w:pPr>
                            <w:r w:rsidRPr="008E33FB">
                              <w:t xml:space="preserve">Exclude </w:t>
                            </w:r>
                            <w:r w:rsidRPr="008E33FB">
                              <w:rPr>
                                <w:i/>
                                <w:iCs/>
                                <w:kern w:val="0"/>
                              </w:rPr>
                              <w:t>C. trachomatis</w:t>
                            </w:r>
                            <w:r w:rsidRPr="008E33FB">
                              <w:rPr>
                                <w:kern w:val="0"/>
                              </w:rPr>
                              <w:t> (n=12)</w:t>
                            </w:r>
                          </w:p>
                          <w:p w14:paraId="69ABE07E" w14:textId="6CD1CC33" w:rsidR="00D96F07" w:rsidRDefault="00D96F07" w:rsidP="00305F6E">
                            <w:pPr>
                              <w:rPr>
                                <w:kern w:val="0"/>
                              </w:rPr>
                            </w:pPr>
                            <w:r w:rsidRPr="008E33FB">
                              <w:rPr>
                                <w:kern w:val="0"/>
                              </w:rPr>
                              <w:t xml:space="preserve">Exclude </w:t>
                            </w:r>
                            <w:r w:rsidRPr="008E33FB">
                              <w:rPr>
                                <w:i/>
                                <w:iCs/>
                                <w:kern w:val="0"/>
                              </w:rPr>
                              <w:t xml:space="preserve">N. gonorrhoeae </w:t>
                            </w:r>
                            <w:bookmarkStart w:id="10" w:name="OLE_LINK414"/>
                            <w:bookmarkStart w:id="11" w:name="OLE_LINK415"/>
                            <w:r w:rsidRPr="008E33FB">
                              <w:rPr>
                                <w:kern w:val="0"/>
                              </w:rPr>
                              <w:t>(n=</w:t>
                            </w:r>
                            <w:r w:rsidR="002616F0">
                              <w:rPr>
                                <w:kern w:val="0"/>
                              </w:rPr>
                              <w:t>0</w:t>
                            </w:r>
                            <w:r w:rsidRPr="008E33FB">
                              <w:rPr>
                                <w:kern w:val="0"/>
                              </w:rPr>
                              <w:t>)</w:t>
                            </w:r>
                            <w:bookmarkEnd w:id="10"/>
                            <w:bookmarkEnd w:id="11"/>
                          </w:p>
                          <w:p w14:paraId="01D02BFD" w14:textId="77777777" w:rsidR="00D96F07" w:rsidRDefault="00D96F07" w:rsidP="00305F6E">
                            <w:pPr>
                              <w:rPr>
                                <w:i/>
                                <w:iCs/>
                                <w:kern w:val="0"/>
                                <w:sz w:val="24"/>
                                <w:szCs w:val="24"/>
                              </w:rPr>
                            </w:pPr>
                          </w:p>
                          <w:p w14:paraId="2A3446F4" w14:textId="77777777" w:rsidR="00D96F07" w:rsidRDefault="00D96F07" w:rsidP="00305F6E"/>
                          <w:bookmarkEnd w:id="5"/>
                          <w:bookmarkEnd w:id="6"/>
                          <w:bookmarkEnd w:id="7"/>
                          <w:p w14:paraId="3292C168" w14:textId="77777777" w:rsidR="00D96F07" w:rsidRDefault="00D96F07" w:rsidP="00305F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378537" id="文本框 15" o:spid="_x0000_s1027" type="#_x0000_t202" style="position:absolute;left:0;text-align:left;margin-left:235.8pt;margin-top:19.5pt;width:185.4pt;height:92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" fillcolor="white [3201]" strokeweight=".5pt">
                <v:textbox>
                  <w:txbxContent>
                    <w:p w14:paraId="118A5AFE" w14:textId="6E77A838" w:rsidR="00D96F07" w:rsidRPr="008E33FB" w:rsidRDefault="00D96F07" w:rsidP="00305F6E">
                      <w:pPr>
                        <w:rPr>
                          <w:i/>
                          <w:iCs/>
                          <w:kern w:val="0"/>
                        </w:rPr>
                      </w:pPr>
                      <w:bookmarkStart w:id="12" w:name="OLE_LINK66"/>
                      <w:bookmarkStart w:id="13" w:name="OLE_LINK67"/>
                      <w:bookmarkStart w:id="14" w:name="_Hlk63278472"/>
                      <w:r w:rsidRPr="008E33FB">
                        <w:rPr>
                          <w:kern w:val="0"/>
                        </w:rPr>
                        <w:t xml:space="preserve">Excluded fungal and </w:t>
                      </w:r>
                      <w:r w:rsidRPr="008E33FB">
                        <w:rPr>
                          <w:i/>
                          <w:iCs/>
                          <w:kern w:val="0"/>
                        </w:rPr>
                        <w:t>T. vaginalis</w:t>
                      </w:r>
                      <w:r>
                        <w:rPr>
                          <w:i/>
                          <w:iCs/>
                          <w:kern w:val="0"/>
                        </w:rPr>
                        <w:t xml:space="preserve"> </w:t>
                      </w:r>
                      <w:bookmarkStart w:id="15" w:name="OLE_LINK416"/>
                      <w:bookmarkStart w:id="16" w:name="OLE_LINK417"/>
                      <w:r w:rsidRPr="008E33FB">
                        <w:rPr>
                          <w:kern w:val="0"/>
                        </w:rPr>
                        <w:t>(n=</w:t>
                      </w:r>
                      <w:bookmarkEnd w:id="15"/>
                      <w:bookmarkEnd w:id="16"/>
                      <w:r w:rsidR="00DA0FF1">
                        <w:rPr>
                          <w:kern w:val="0"/>
                        </w:rPr>
                        <w:t>8</w:t>
                      </w:r>
                      <w:r>
                        <w:rPr>
                          <w:kern w:val="0"/>
                        </w:rPr>
                        <w:t>)</w:t>
                      </w:r>
                    </w:p>
                    <w:p w14:paraId="03D18018" w14:textId="2A94D114" w:rsidR="00D96F07" w:rsidRPr="008E33FB" w:rsidRDefault="00D96F07" w:rsidP="00305F6E">
                      <w:pPr>
                        <w:rPr>
                          <w:kern w:val="0"/>
                        </w:rPr>
                      </w:pPr>
                      <w:r w:rsidRPr="008E33FB">
                        <w:rPr>
                          <w:kern w:val="0"/>
                        </w:rPr>
                        <w:t>Exclude unqualified DNA (n=13)</w:t>
                      </w:r>
                    </w:p>
                    <w:p w14:paraId="072711B0" w14:textId="474449BC" w:rsidR="00D96F07" w:rsidRPr="008E33FB" w:rsidRDefault="00D96F07" w:rsidP="00305F6E">
                      <w:pPr>
                        <w:rPr>
                          <w:kern w:val="0"/>
                        </w:rPr>
                      </w:pPr>
                      <w:r w:rsidRPr="008E33FB">
                        <w:t xml:space="preserve">Exclude </w:t>
                      </w:r>
                      <w:r w:rsidRPr="008E33FB">
                        <w:rPr>
                          <w:i/>
                          <w:iCs/>
                          <w:kern w:val="0"/>
                        </w:rPr>
                        <w:t>C. trachomatis</w:t>
                      </w:r>
                      <w:r w:rsidRPr="008E33FB">
                        <w:rPr>
                          <w:kern w:val="0"/>
                        </w:rPr>
                        <w:t> (n=12)</w:t>
                      </w:r>
                    </w:p>
                    <w:p w14:paraId="69ABE07E" w14:textId="6CD1CC33" w:rsidR="00D96F07" w:rsidRDefault="00D96F07" w:rsidP="00305F6E">
                      <w:pPr>
                        <w:rPr>
                          <w:kern w:val="0"/>
                        </w:rPr>
                      </w:pPr>
                      <w:r w:rsidRPr="008E33FB">
                        <w:rPr>
                          <w:kern w:val="0"/>
                        </w:rPr>
                        <w:t xml:space="preserve">Exclude </w:t>
                      </w:r>
                      <w:r w:rsidRPr="008E33FB">
                        <w:rPr>
                          <w:i/>
                          <w:iCs/>
                          <w:kern w:val="0"/>
                        </w:rPr>
                        <w:t xml:space="preserve">N. gonorrhoeae </w:t>
                      </w:r>
                      <w:bookmarkStart w:id="17" w:name="OLE_LINK414"/>
                      <w:bookmarkStart w:id="18" w:name="OLE_LINK415"/>
                      <w:r w:rsidRPr="008E33FB">
                        <w:rPr>
                          <w:kern w:val="0"/>
                        </w:rPr>
                        <w:t>(n=</w:t>
                      </w:r>
                      <w:r w:rsidR="002616F0">
                        <w:rPr>
                          <w:kern w:val="0"/>
                        </w:rPr>
                        <w:t>0</w:t>
                      </w:r>
                      <w:r w:rsidRPr="008E33FB">
                        <w:rPr>
                          <w:kern w:val="0"/>
                        </w:rPr>
                        <w:t>)</w:t>
                      </w:r>
                      <w:bookmarkEnd w:id="17"/>
                      <w:bookmarkEnd w:id="18"/>
                    </w:p>
                    <w:p w14:paraId="01D02BFD" w14:textId="77777777" w:rsidR="00D96F07" w:rsidRDefault="00D96F07" w:rsidP="00305F6E">
                      <w:pPr>
                        <w:rPr>
                          <w:i/>
                          <w:iCs/>
                          <w:kern w:val="0"/>
                          <w:sz w:val="24"/>
                          <w:szCs w:val="24"/>
                        </w:rPr>
                      </w:pPr>
                    </w:p>
                    <w:p w14:paraId="2A3446F4" w14:textId="77777777" w:rsidR="00D96F07" w:rsidRDefault="00D96F07" w:rsidP="00305F6E"/>
                    <w:bookmarkEnd w:id="12"/>
                    <w:bookmarkEnd w:id="13"/>
                    <w:bookmarkEnd w:id="14"/>
                    <w:p w14:paraId="3292C168" w14:textId="77777777" w:rsidR="00D96F07" w:rsidRDefault="00D96F07" w:rsidP="00305F6E"/>
                  </w:txbxContent>
                </v:textbox>
              </v:shape>
            </w:pict>
          </mc:Fallback>
        </mc:AlternateContent>
      </w:r>
    </w:p>
    <w:p w14:paraId="2ED07889" w14:textId="1B1903EC" w:rsidR="00305F6E" w:rsidRDefault="00305F6E" w:rsidP="00305F6E">
      <w:pPr>
        <w:rPr>
          <w:sz w:val="24"/>
          <w:szCs w:val="24"/>
        </w:rPr>
      </w:pPr>
    </w:p>
    <w:p w14:paraId="0EACDE43" w14:textId="7A172F9D" w:rsidR="00305F6E" w:rsidRDefault="00305F6E" w:rsidP="00305F6E">
      <w:pPr>
        <w:rPr>
          <w:sz w:val="24"/>
          <w:szCs w:val="24"/>
        </w:rPr>
      </w:pPr>
    </w:p>
    <w:p w14:paraId="18D7768D" w14:textId="76FBDB37" w:rsidR="00305F6E" w:rsidRDefault="002616F0" w:rsidP="00305F6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07BAF2" wp14:editId="778E54E4">
                <wp:simplePos x="0" y="0"/>
                <wp:positionH relativeFrom="column">
                  <wp:posOffset>2613660</wp:posOffset>
                </wp:positionH>
                <wp:positionV relativeFrom="paragraph">
                  <wp:posOffset>19473</wp:posOffset>
                </wp:positionV>
                <wp:extent cx="381000" cy="0"/>
                <wp:effectExtent l="0" t="76200" r="19050" b="95250"/>
                <wp:wrapNone/>
                <wp:docPr id="12" name="直接箭头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B93E1D" id="直接箭头连接符 12" o:spid="_x0000_s1026" type="#_x0000_t32" style="position:absolute;left:0;text-align:left;margin-left:205.8pt;margin-top:1.55pt;width:30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</w:p>
    <w:p w14:paraId="1CEBBA45" w14:textId="34189FDE" w:rsidR="00305F6E" w:rsidRDefault="00305F6E" w:rsidP="00305F6E">
      <w:pPr>
        <w:rPr>
          <w:sz w:val="24"/>
          <w:szCs w:val="24"/>
        </w:rPr>
      </w:pPr>
    </w:p>
    <w:p w14:paraId="1A55A1A4" w14:textId="4BC286EE" w:rsidR="00305F6E" w:rsidRDefault="00305F6E" w:rsidP="00305F6E">
      <w:pPr>
        <w:rPr>
          <w:sz w:val="24"/>
          <w:szCs w:val="24"/>
        </w:rPr>
      </w:pPr>
    </w:p>
    <w:p w14:paraId="6226C95F" w14:textId="00BF445D" w:rsidR="00305F6E" w:rsidRDefault="002616F0" w:rsidP="00305F6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2F1BCB" wp14:editId="43C5553E">
                <wp:simplePos x="0" y="0"/>
                <wp:positionH relativeFrom="column">
                  <wp:posOffset>1249680</wp:posOffset>
                </wp:positionH>
                <wp:positionV relativeFrom="paragraph">
                  <wp:posOffset>44239</wp:posOffset>
                </wp:positionV>
                <wp:extent cx="2757382" cy="396240"/>
                <wp:effectExtent l="0" t="0" r="24130" b="22860"/>
                <wp:wrapNone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7382" cy="396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666C" w14:textId="72DF42A7" w:rsidR="00D96F07" w:rsidRDefault="00D96F07" w:rsidP="00305F6E">
                            <w:r>
                              <w:t xml:space="preserve">Enrolled and included in the </w:t>
                            </w:r>
                            <w:bookmarkStart w:id="19" w:name="OLE_LINK7"/>
                            <w:bookmarkStart w:id="20" w:name="OLE_LINK9"/>
                            <w:r>
                              <w:t xml:space="preserve">analysis </w:t>
                            </w:r>
                            <w:bookmarkEnd w:id="19"/>
                            <w:bookmarkEnd w:id="20"/>
                            <w:r>
                              <w:t>(n=50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F1BCB" id="文本框 17" o:spid="_x0000_s1028" type="#_x0000_t202" style="position:absolute;left:0;text-align:left;margin-left:98.4pt;margin-top:3.5pt;width:217.1pt;height:3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" fillcolor="white [3201]" strokeweight=".5pt">
                <v:textbox>
                  <w:txbxContent>
                    <w:p w14:paraId="3673666C" w14:textId="72DF42A7" w:rsidR="00D96F07" w:rsidRDefault="00D96F07" w:rsidP="00305F6E">
                      <w:r>
                        <w:t xml:space="preserve">Enrolled and included in the </w:t>
                      </w:r>
                      <w:bookmarkStart w:id="21" w:name="OLE_LINK7"/>
                      <w:bookmarkStart w:id="22" w:name="OLE_LINK9"/>
                      <w:r>
                        <w:t xml:space="preserve">analysis </w:t>
                      </w:r>
                      <w:bookmarkEnd w:id="21"/>
                      <w:bookmarkEnd w:id="22"/>
                      <w:r>
                        <w:t>(n=504)</w:t>
                      </w:r>
                    </w:p>
                  </w:txbxContent>
                </v:textbox>
              </v:shape>
            </w:pict>
          </mc:Fallback>
        </mc:AlternateContent>
      </w:r>
    </w:p>
    <w:p w14:paraId="05083594" w14:textId="50853ED3" w:rsidR="00305F6E" w:rsidRDefault="002616F0" w:rsidP="00305F6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B3BCC3" wp14:editId="09D1CCF4">
                <wp:simplePos x="0" y="0"/>
                <wp:positionH relativeFrom="column">
                  <wp:posOffset>2601384</wp:posOffset>
                </wp:positionH>
                <wp:positionV relativeFrom="paragraph">
                  <wp:posOffset>177377</wp:posOffset>
                </wp:positionV>
                <wp:extent cx="0" cy="254924"/>
                <wp:effectExtent l="0" t="0" r="38100" b="31115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49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FEEF21" id="直接连接符 10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4.85pt,13.95pt" to="204.85pt,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</w:p>
    <w:p w14:paraId="26FC301B" w14:textId="392BDEDE" w:rsidR="00305F6E" w:rsidRDefault="003805D3" w:rsidP="00305F6E">
      <w:pPr>
        <w:tabs>
          <w:tab w:val="left" w:pos="1404"/>
        </w:tabs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D0C9FC" wp14:editId="79B7A2DD">
                <wp:simplePos x="0" y="0"/>
                <wp:positionH relativeFrom="column">
                  <wp:posOffset>4136813</wp:posOffset>
                </wp:positionH>
                <wp:positionV relativeFrom="paragraph">
                  <wp:posOffset>111125</wp:posOffset>
                </wp:positionV>
                <wp:extent cx="637309" cy="345786"/>
                <wp:effectExtent l="0" t="0" r="0" b="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309" cy="345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5F40A9" w14:textId="3916FA01" w:rsidR="00D96F07" w:rsidRDefault="00D96F07" w:rsidP="008E33FB">
                            <w:pPr>
                              <w:spacing w:line="240" w:lineRule="auto"/>
                            </w:pPr>
                            <w:r>
                              <w:t xml:space="preserve"> qP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0C9FC" id="文本框 4" o:spid="_x0000_s1029" type="#_x0000_t202" style="position:absolute;left:0;text-align:left;margin-left:325.75pt;margin-top:8.75pt;width:50.2pt;height:27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" fillcolor="white [3201]" stroked="f" strokeweight=".5pt">
                <v:textbox>
                  <w:txbxContent>
                    <w:p w14:paraId="185F40A9" w14:textId="3916FA01" w:rsidR="00D96F07" w:rsidRDefault="00D96F07" w:rsidP="008E33FB">
                      <w:pPr>
                        <w:spacing w:line="240" w:lineRule="auto"/>
                      </w:pPr>
                      <w:r>
                        <w:t xml:space="preserve"> qPCR</w:t>
                      </w:r>
                    </w:p>
                  </w:txbxContent>
                </v:textbox>
              </v:shape>
            </w:pict>
          </mc:Fallback>
        </mc:AlternateContent>
      </w:r>
      <w:r w:rsidR="002616F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D6B170B" wp14:editId="5209DA27">
                <wp:simplePos x="0" y="0"/>
                <wp:positionH relativeFrom="column">
                  <wp:posOffset>451485</wp:posOffset>
                </wp:positionH>
                <wp:positionV relativeFrom="paragraph">
                  <wp:posOffset>73448</wp:posOffset>
                </wp:positionV>
                <wp:extent cx="637309" cy="380077"/>
                <wp:effectExtent l="0" t="0" r="0" b="1270"/>
                <wp:wrapNone/>
                <wp:docPr id="5" name="文本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309" cy="380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ABEB5E" w14:textId="77777777" w:rsidR="00D96F07" w:rsidRDefault="00D96F07" w:rsidP="008E33FB">
                            <w:bookmarkStart w:id="23" w:name="OLE_LINK418"/>
                            <w:bookmarkStart w:id="24" w:name="OLE_LINK419"/>
                            <w:bookmarkStart w:id="25" w:name="_Hlk62427588"/>
                            <w:r>
                              <w:t xml:space="preserve"> qPCR</w:t>
                            </w:r>
                            <w:bookmarkEnd w:id="23"/>
                            <w:bookmarkEnd w:id="24"/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6B170B" id="文本框 5" o:spid="_x0000_s1030" type="#_x0000_t202" style="position:absolute;left:0;text-align:left;margin-left:35.55pt;margin-top:5.8pt;width:50.2pt;height:29.9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" fillcolor="white [3201]" stroked="f" strokeweight=".5pt">
                <v:textbox>
                  <w:txbxContent>
                    <w:p w14:paraId="37ABEB5E" w14:textId="77777777" w:rsidR="00D96F07" w:rsidRDefault="00D96F07" w:rsidP="008E33FB">
                      <w:bookmarkStart w:id="26" w:name="OLE_LINK418"/>
                      <w:bookmarkStart w:id="27" w:name="OLE_LINK419"/>
                      <w:bookmarkStart w:id="28" w:name="_Hlk62427588"/>
                      <w:r>
                        <w:t xml:space="preserve"> qPCR</w:t>
                      </w:r>
                      <w:bookmarkEnd w:id="26"/>
                      <w:bookmarkEnd w:id="27"/>
                      <w:bookmarkEnd w:id="28"/>
                    </w:p>
                  </w:txbxContent>
                </v:textbox>
              </v:shape>
            </w:pict>
          </mc:Fallback>
        </mc:AlternateContent>
      </w:r>
      <w:r w:rsidR="002616F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CEE5FE9" wp14:editId="714B610F">
                <wp:simplePos x="0" y="0"/>
                <wp:positionH relativeFrom="column">
                  <wp:posOffset>1275080</wp:posOffset>
                </wp:positionH>
                <wp:positionV relativeFrom="paragraph">
                  <wp:posOffset>183515</wp:posOffset>
                </wp:positionV>
                <wp:extent cx="0" cy="262890"/>
                <wp:effectExtent l="76200" t="0" r="57150" b="60960"/>
                <wp:wrapNone/>
                <wp:docPr id="2" name="直接箭头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28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C9F85" id="直接箭头连接符 2" o:spid="_x0000_s1026" type="#_x0000_t32" style="position:absolute;left:0;text-align:left;margin-left:100.4pt;margin-top:14.45pt;width:0;height:20.7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 w:rsidR="002616F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D6C404" wp14:editId="3E6DEF7B">
                <wp:simplePos x="0" y="0"/>
                <wp:positionH relativeFrom="column">
                  <wp:posOffset>4024841</wp:posOffset>
                </wp:positionH>
                <wp:positionV relativeFrom="paragraph">
                  <wp:posOffset>194522</wp:posOffset>
                </wp:positionV>
                <wp:extent cx="0" cy="262890"/>
                <wp:effectExtent l="76200" t="0" r="57150" b="60960"/>
                <wp:wrapNone/>
                <wp:docPr id="6" name="直接箭头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28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7359C" id="直接箭头连接符 6" o:spid="_x0000_s1026" type="#_x0000_t32" style="position:absolute;left:0;text-align:left;margin-left:316.9pt;margin-top:15.3pt;width:0;height:20.7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" strokecolor="black [3200]" strokeweight=".5pt">
                <v:stroke endarrow="block" joinstyle="miter"/>
              </v:shape>
            </w:pict>
          </mc:Fallback>
        </mc:AlternateContent>
      </w:r>
      <w:r w:rsidR="002616F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0DD0F1" wp14:editId="6810A70F">
                <wp:simplePos x="0" y="0"/>
                <wp:positionH relativeFrom="column">
                  <wp:posOffset>1273386</wp:posOffset>
                </wp:positionH>
                <wp:positionV relativeFrom="paragraph">
                  <wp:posOffset>184361</wp:posOffset>
                </wp:positionV>
                <wp:extent cx="2749088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908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915CF5F" id="直接连接符 1" o:spid="_x0000_s1026" style="position:absolute;left:0;text-align:lef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0.25pt,14.5pt" to="316.7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305F6E">
        <w:rPr>
          <w:sz w:val="24"/>
          <w:szCs w:val="24"/>
        </w:rPr>
        <w:tab/>
      </w:r>
    </w:p>
    <w:p w14:paraId="33CE3E45" w14:textId="5A10F607" w:rsidR="00305F6E" w:rsidRDefault="002616F0" w:rsidP="00305F6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AB6EED" wp14:editId="6AF57DCB">
                <wp:simplePos x="0" y="0"/>
                <wp:positionH relativeFrom="column">
                  <wp:posOffset>175260</wp:posOffset>
                </wp:positionH>
                <wp:positionV relativeFrom="paragraph">
                  <wp:posOffset>249555</wp:posOffset>
                </wp:positionV>
                <wp:extent cx="2258060" cy="1156855"/>
                <wp:effectExtent l="0" t="0" r="27940" b="24765"/>
                <wp:wrapNone/>
                <wp:docPr id="19" name="文本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8060" cy="1156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D9A23E" w14:textId="1C7343A8" w:rsidR="00D96F07" w:rsidRDefault="00D96F07" w:rsidP="008E33FB">
                            <w:pPr>
                              <w:jc w:val="center"/>
                            </w:pPr>
                            <w:bookmarkStart w:id="29" w:name="OLE_LINK422"/>
                            <w:bookmarkStart w:id="30" w:name="OLE_LINK423"/>
                            <w:bookmarkStart w:id="31" w:name="_Hlk62427606"/>
                            <w:r>
                              <w:rPr>
                                <w:rFonts w:hint="eastAsia"/>
                              </w:rPr>
                              <w:t>N</w:t>
                            </w:r>
                            <w:r>
                              <w:t>SC controp (n=293)</w:t>
                            </w:r>
                          </w:p>
                          <w:p w14:paraId="4B31F66B" w14:textId="7941A7C4" w:rsidR="00D96F07" w:rsidRDefault="00D96F07" w:rsidP="008E33FB">
                            <w:pPr>
                              <w:jc w:val="center"/>
                            </w:pPr>
                            <w:r>
                              <w:t>U.parvum-positive (n=152, 51.9%)</w:t>
                            </w:r>
                          </w:p>
                          <w:p w14:paraId="56C7552A" w14:textId="31D95DDC" w:rsidR="00D96F07" w:rsidRDefault="00D96F07" w:rsidP="008E33FB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U</w:t>
                            </w:r>
                            <w:r>
                              <w:t>.urealyticum-positive (n=24, 8.2%)</w:t>
                            </w:r>
                          </w:p>
                          <w:p w14:paraId="381B147C" w14:textId="7446F270" w:rsidR="00D96F07" w:rsidRDefault="00D96F07" w:rsidP="008E33FB">
                            <w:pPr>
                              <w:jc w:val="center"/>
                            </w:pPr>
                            <w:r>
                              <w:t>Co-infection (n=11, 3.8%)</w:t>
                            </w:r>
                            <w:bookmarkEnd w:id="29"/>
                            <w:bookmarkEnd w:id="30"/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B6EED" id="文本框 19" o:spid="_x0000_s1031" type="#_x0000_t202" style="position:absolute;left:0;text-align:left;margin-left:13.8pt;margin-top:19.65pt;width:177.8pt;height:91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" fillcolor="white [3201]" strokeweight=".5pt">
                <v:textbox>
                  <w:txbxContent>
                    <w:p w14:paraId="2FD9A23E" w14:textId="1C7343A8" w:rsidR="00D96F07" w:rsidRDefault="00D96F07" w:rsidP="008E33FB">
                      <w:pPr>
                        <w:jc w:val="center"/>
                      </w:pPr>
                      <w:bookmarkStart w:id="32" w:name="OLE_LINK422"/>
                      <w:bookmarkStart w:id="33" w:name="OLE_LINK423"/>
                      <w:bookmarkStart w:id="34" w:name="_Hlk62427606"/>
                      <w:r>
                        <w:rPr>
                          <w:rFonts w:hint="eastAsia"/>
                        </w:rPr>
                        <w:t>N</w:t>
                      </w:r>
                      <w:r>
                        <w:t>SC controp (n=293)</w:t>
                      </w:r>
                    </w:p>
                    <w:p w14:paraId="4B31F66B" w14:textId="7941A7C4" w:rsidR="00D96F07" w:rsidRDefault="00D96F07" w:rsidP="008E33FB">
                      <w:pPr>
                        <w:jc w:val="center"/>
                      </w:pPr>
                      <w:r>
                        <w:t>U.parvum-positive (n=152, 51.9%)</w:t>
                      </w:r>
                    </w:p>
                    <w:p w14:paraId="56C7552A" w14:textId="31D95DDC" w:rsidR="00D96F07" w:rsidRDefault="00D96F07" w:rsidP="008E33FB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U</w:t>
                      </w:r>
                      <w:r>
                        <w:t>.urealyticum-positive (n=24, 8.2%)</w:t>
                      </w:r>
                    </w:p>
                    <w:p w14:paraId="381B147C" w14:textId="7446F270" w:rsidR="00D96F07" w:rsidRDefault="00D96F07" w:rsidP="008E33FB">
                      <w:pPr>
                        <w:jc w:val="center"/>
                      </w:pPr>
                      <w:r>
                        <w:t>Co-infection (n=11, 3.8%)</w:t>
                      </w:r>
                      <w:bookmarkEnd w:id="32"/>
                      <w:bookmarkEnd w:id="33"/>
                      <w:bookmarkEnd w:id="34"/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72D2B1" wp14:editId="2B868FC8">
                <wp:simplePos x="0" y="0"/>
                <wp:positionH relativeFrom="column">
                  <wp:posOffset>2895600</wp:posOffset>
                </wp:positionH>
                <wp:positionV relativeFrom="paragraph">
                  <wp:posOffset>269029</wp:posOffset>
                </wp:positionV>
                <wp:extent cx="2286000" cy="1142480"/>
                <wp:effectExtent l="0" t="0" r="19050" b="19685"/>
                <wp:wrapNone/>
                <wp:docPr id="11" name="文本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114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3198B7" w14:textId="49821AD6" w:rsidR="00D96F07" w:rsidRDefault="00D96F07" w:rsidP="008E33FB">
                            <w:pPr>
                              <w:jc w:val="center"/>
                            </w:pPr>
                            <w:bookmarkStart w:id="35" w:name="OLE_LINK420"/>
                            <w:bookmarkStart w:id="36" w:name="OLE_LINK421"/>
                            <w:bookmarkStart w:id="37" w:name="_Hlk62427595"/>
                            <w:r>
                              <w:rPr>
                                <w:rFonts w:hint="eastAsia"/>
                              </w:rPr>
                              <w:t>C</w:t>
                            </w:r>
                            <w:r>
                              <w:t>ontrol group (n=211)</w:t>
                            </w:r>
                          </w:p>
                          <w:p w14:paraId="3CBC79F9" w14:textId="13438E72" w:rsidR="00D96F07" w:rsidRDefault="00D96F07" w:rsidP="008E33FB">
                            <w:pPr>
                              <w:jc w:val="center"/>
                            </w:pPr>
                            <w:r>
                              <w:t>U.parvum-positive (n=99, 46.9%)</w:t>
                            </w:r>
                          </w:p>
                          <w:p w14:paraId="25A028F7" w14:textId="097862D7" w:rsidR="00D96F07" w:rsidRDefault="00D96F07" w:rsidP="008E33FB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U</w:t>
                            </w:r>
                            <w:r>
                              <w:t>.urealyticum-positive (n=17, 8.1%)</w:t>
                            </w:r>
                          </w:p>
                          <w:p w14:paraId="0C50479A" w14:textId="7E9B1981" w:rsidR="00D96F07" w:rsidRDefault="00D96F07" w:rsidP="008E33FB">
                            <w:pPr>
                              <w:jc w:val="center"/>
                            </w:pPr>
                            <w:r>
                              <w:t>Co-infection (n=5, 2.4%)</w:t>
                            </w:r>
                            <w:bookmarkEnd w:id="35"/>
                            <w:bookmarkEnd w:id="36"/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2D2B1" id="文本框 11" o:spid="_x0000_s1032" type="#_x0000_t202" style="position:absolute;left:0;text-align:left;margin-left:228pt;margin-top:21.2pt;width:180pt;height:89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" fillcolor="white [3201]" strokeweight=".5pt">
                <v:textbox>
                  <w:txbxContent>
                    <w:p w14:paraId="4F3198B7" w14:textId="49821AD6" w:rsidR="00D96F07" w:rsidRDefault="00D96F07" w:rsidP="008E33FB">
                      <w:pPr>
                        <w:jc w:val="center"/>
                      </w:pPr>
                      <w:bookmarkStart w:id="38" w:name="OLE_LINK420"/>
                      <w:bookmarkStart w:id="39" w:name="OLE_LINK421"/>
                      <w:bookmarkStart w:id="40" w:name="_Hlk62427595"/>
                      <w:r>
                        <w:rPr>
                          <w:rFonts w:hint="eastAsia"/>
                        </w:rPr>
                        <w:t>C</w:t>
                      </w:r>
                      <w:r>
                        <w:t>ontrol group (n=211)</w:t>
                      </w:r>
                    </w:p>
                    <w:p w14:paraId="3CBC79F9" w14:textId="13438E72" w:rsidR="00D96F07" w:rsidRDefault="00D96F07" w:rsidP="008E33FB">
                      <w:pPr>
                        <w:jc w:val="center"/>
                      </w:pPr>
                      <w:r>
                        <w:t>U.parvum-positive (n=99, 46.9%)</w:t>
                      </w:r>
                    </w:p>
                    <w:p w14:paraId="25A028F7" w14:textId="097862D7" w:rsidR="00D96F07" w:rsidRDefault="00D96F07" w:rsidP="008E33FB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U</w:t>
                      </w:r>
                      <w:r>
                        <w:t>.urealyticum-positive (n=17, 8.1%)</w:t>
                      </w:r>
                    </w:p>
                    <w:p w14:paraId="0C50479A" w14:textId="7E9B1981" w:rsidR="00D96F07" w:rsidRDefault="00D96F07" w:rsidP="008E33FB">
                      <w:pPr>
                        <w:jc w:val="center"/>
                      </w:pPr>
                      <w:r>
                        <w:t>Co-infection (n=5, 2.4%)</w:t>
                      </w:r>
                      <w:bookmarkEnd w:id="38"/>
                      <w:bookmarkEnd w:id="39"/>
                      <w:bookmarkEnd w:id="40"/>
                    </w:p>
                  </w:txbxContent>
                </v:textbox>
              </v:shape>
            </w:pict>
          </mc:Fallback>
        </mc:AlternateContent>
      </w:r>
    </w:p>
    <w:p w14:paraId="0A37BB54" w14:textId="2863B35F" w:rsidR="00305F6E" w:rsidRDefault="00305F6E" w:rsidP="00305F6E">
      <w:pPr>
        <w:rPr>
          <w:sz w:val="24"/>
          <w:szCs w:val="24"/>
        </w:rPr>
      </w:pPr>
    </w:p>
    <w:p w14:paraId="171A4C53" w14:textId="69924BFC" w:rsidR="00305F6E" w:rsidRDefault="00305F6E" w:rsidP="00305F6E">
      <w:pPr>
        <w:rPr>
          <w:sz w:val="24"/>
          <w:szCs w:val="24"/>
        </w:rPr>
      </w:pPr>
    </w:p>
    <w:p w14:paraId="66EED894" w14:textId="7A4F94EB" w:rsidR="00305F6E" w:rsidRDefault="00305F6E" w:rsidP="00305F6E">
      <w:pPr>
        <w:rPr>
          <w:sz w:val="24"/>
          <w:szCs w:val="24"/>
        </w:rPr>
      </w:pPr>
    </w:p>
    <w:p w14:paraId="73F78A17" w14:textId="77777777" w:rsidR="00305F6E" w:rsidRDefault="00305F6E" w:rsidP="00305F6E">
      <w:pPr>
        <w:rPr>
          <w:sz w:val="24"/>
          <w:szCs w:val="24"/>
        </w:rPr>
      </w:pPr>
    </w:p>
    <w:p w14:paraId="7A799CDF" w14:textId="051359BB" w:rsidR="00305F6E" w:rsidRDefault="00305F6E" w:rsidP="00305F6E">
      <w:pPr>
        <w:rPr>
          <w:sz w:val="24"/>
          <w:szCs w:val="24"/>
        </w:rPr>
      </w:pPr>
    </w:p>
    <w:p w14:paraId="2684156B" w14:textId="2C4297C2" w:rsidR="00305F6E" w:rsidRDefault="00305F6E" w:rsidP="00305F6E">
      <w:pPr>
        <w:rPr>
          <w:sz w:val="24"/>
          <w:szCs w:val="24"/>
        </w:rPr>
      </w:pPr>
    </w:p>
    <w:p w14:paraId="34366DD5" w14:textId="18420B91" w:rsidR="00305F6E" w:rsidRDefault="00305F6E" w:rsidP="00305F6E">
      <w:pPr>
        <w:rPr>
          <w:sz w:val="24"/>
          <w:szCs w:val="24"/>
        </w:rPr>
      </w:pPr>
    </w:p>
    <w:p w14:paraId="2720548E" w14:textId="3BE65979" w:rsidR="00305F6E" w:rsidRDefault="00305F6E" w:rsidP="00305F6E">
      <w:pPr>
        <w:rPr>
          <w:sz w:val="24"/>
          <w:szCs w:val="24"/>
        </w:rPr>
      </w:pPr>
    </w:p>
    <w:p w14:paraId="1E588CB3" w14:textId="3AAC0AAC" w:rsidR="00305F6E" w:rsidRDefault="00305F6E" w:rsidP="00305F6E">
      <w:pPr>
        <w:rPr>
          <w:sz w:val="24"/>
          <w:szCs w:val="24"/>
        </w:rPr>
      </w:pPr>
    </w:p>
    <w:p w14:paraId="461A82F2" w14:textId="040AB6B5" w:rsidR="00305F6E" w:rsidRDefault="00305F6E" w:rsidP="00305F6E">
      <w:pPr>
        <w:rPr>
          <w:sz w:val="24"/>
          <w:szCs w:val="24"/>
        </w:rPr>
      </w:pPr>
    </w:p>
    <w:p w14:paraId="55888726" w14:textId="614B0ECA" w:rsidR="00D96F07" w:rsidRDefault="00D96F07"/>
    <w:sectPr w:rsidR="00D96F07" w:rsidSect="00C442F1">
      <w:type w:val="continuous"/>
      <w:pgSz w:w="11906" w:h="16838" w:code="9"/>
      <w:pgMar w:top="1418" w:right="851" w:bottom="851" w:left="1418" w:header="794" w:footer="113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8152B8" w14:textId="77777777" w:rsidR="00394798" w:rsidRDefault="00394798" w:rsidP="00305F6E">
      <w:pPr>
        <w:spacing w:line="240" w:lineRule="auto"/>
      </w:pPr>
      <w:r>
        <w:separator/>
      </w:r>
    </w:p>
  </w:endnote>
  <w:endnote w:type="continuationSeparator" w:id="0">
    <w:p w14:paraId="365469E9" w14:textId="77777777" w:rsidR="00394798" w:rsidRDefault="00394798" w:rsidP="00305F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2CF81" w14:textId="77777777" w:rsidR="00394798" w:rsidRDefault="00394798" w:rsidP="00305F6E">
      <w:pPr>
        <w:spacing w:line="240" w:lineRule="auto"/>
      </w:pPr>
      <w:r>
        <w:separator/>
      </w:r>
    </w:p>
  </w:footnote>
  <w:footnote w:type="continuationSeparator" w:id="0">
    <w:p w14:paraId="69D2FEC0" w14:textId="77777777" w:rsidR="00394798" w:rsidRDefault="00394798" w:rsidP="00305F6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t7AwNzM0M7YwtjBU0lEKTi0uzszPAykwrgUAucIcHSwAAAA="/>
  </w:docVars>
  <w:rsids>
    <w:rsidRoot w:val="00B46099"/>
    <w:rsid w:val="000643D9"/>
    <w:rsid w:val="0014371F"/>
    <w:rsid w:val="001E0FB0"/>
    <w:rsid w:val="00221C5E"/>
    <w:rsid w:val="002616F0"/>
    <w:rsid w:val="00262C5E"/>
    <w:rsid w:val="002824F9"/>
    <w:rsid w:val="002C544B"/>
    <w:rsid w:val="002F1D1F"/>
    <w:rsid w:val="00305F6E"/>
    <w:rsid w:val="003805D3"/>
    <w:rsid w:val="00394798"/>
    <w:rsid w:val="004B5303"/>
    <w:rsid w:val="00514638"/>
    <w:rsid w:val="00573145"/>
    <w:rsid w:val="00576501"/>
    <w:rsid w:val="00654A4B"/>
    <w:rsid w:val="00797122"/>
    <w:rsid w:val="00806FDC"/>
    <w:rsid w:val="00853AC8"/>
    <w:rsid w:val="008E33FB"/>
    <w:rsid w:val="00AA0C58"/>
    <w:rsid w:val="00AE0053"/>
    <w:rsid w:val="00B46099"/>
    <w:rsid w:val="00C442F1"/>
    <w:rsid w:val="00D80E47"/>
    <w:rsid w:val="00D96F07"/>
    <w:rsid w:val="00DA0FF1"/>
    <w:rsid w:val="00DB7264"/>
    <w:rsid w:val="00E1150D"/>
    <w:rsid w:val="00E60363"/>
    <w:rsid w:val="00E74D03"/>
    <w:rsid w:val="00EC08A7"/>
    <w:rsid w:val="00F14EF7"/>
    <w:rsid w:val="00F9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4484EB"/>
  <w15:chartTrackingRefBased/>
  <w15:docId w15:val="{1CCA481B-CCE2-4F93-B5D9-A9AC57C1C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kern w:val="2"/>
        <w:sz w:val="21"/>
        <w:szCs w:val="21"/>
        <w:lang w:val="en-US" w:eastAsia="zh-CN" w:bidi="ar-SA"/>
      </w:rPr>
    </w:rPrDefault>
    <w:pPrDefault>
      <w:pPr>
        <w:spacing w:line="324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5F6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05F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05F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05F6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05F6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女士 黄</dc:creator>
  <cp:keywords/>
  <dc:description/>
  <cp:lastModifiedBy>女士 黄</cp:lastModifiedBy>
  <cp:revision>6</cp:revision>
  <dcterms:created xsi:type="dcterms:W3CDTF">2021-01-24T16:21:00Z</dcterms:created>
  <dcterms:modified xsi:type="dcterms:W3CDTF">2021-02-03T13:38:00Z</dcterms:modified>
</cp:coreProperties>
</file>